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4FA3" w:rsidRPr="005C7F90" w:rsidRDefault="00AA4FA3" w:rsidP="00AA4FA3">
      <w:pPr>
        <w:jc w:val="center"/>
        <w:rPr>
          <w:b/>
          <w:bCs/>
          <w:sz w:val="48"/>
          <w:szCs w:val="48"/>
        </w:rPr>
      </w:pPr>
      <w:r w:rsidRPr="005C7F90">
        <w:rPr>
          <w:b/>
          <w:bCs/>
          <w:sz w:val="48"/>
          <w:szCs w:val="48"/>
        </w:rPr>
        <w:t>RESUME</w:t>
      </w:r>
    </w:p>
    <w:p w:rsidR="00D60B3E" w:rsidRPr="005C7F90" w:rsidRDefault="00411D23" w:rsidP="00237D71">
      <w:pPr>
        <w:jc w:val="both"/>
      </w:pPr>
      <w:r>
        <w:rPr>
          <w:noProof/>
          <w:lang w:bidi="hi-IN"/>
        </w:rPr>
        <w:drawing>
          <wp:anchor distT="0" distB="0" distL="114300" distR="114300" simplePos="0" relativeHeight="251654656" behindDoc="1" locked="0" layoutInCell="1" allowOverlap="1">
            <wp:simplePos x="0" y="0"/>
            <wp:positionH relativeFrom="column">
              <wp:posOffset>5388610</wp:posOffset>
            </wp:positionH>
            <wp:positionV relativeFrom="paragraph">
              <wp:posOffset>10160</wp:posOffset>
            </wp:positionV>
            <wp:extent cx="895350" cy="1157605"/>
            <wp:effectExtent l="19050" t="0" r="0" b="0"/>
            <wp:wrapTight wrapText="bothSides">
              <wp:wrapPolygon edited="0">
                <wp:start x="-460" y="0"/>
                <wp:lineTo x="-460" y="21327"/>
                <wp:lineTo x="21600" y="21327"/>
                <wp:lineTo x="21600" y="0"/>
                <wp:lineTo x="-460" y="0"/>
              </wp:wrapPolygon>
            </wp:wrapTight>
            <wp:docPr id="17" name="Picture 17" descr="IMG_20181213_2058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G_20181213_20580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10000"/>
                    </a:blip>
                    <a:srcRect t="10532" r="7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1576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A4FA3" w:rsidRPr="005C7F90" w:rsidRDefault="00AA4FA3" w:rsidP="008C10C2">
      <w:pPr>
        <w:ind w:left="709"/>
        <w:rPr>
          <w:b/>
          <w:color w:val="000000"/>
          <w:sz w:val="14"/>
          <w:szCs w:val="14"/>
        </w:rPr>
      </w:pPr>
      <w:r w:rsidRPr="005C7F90">
        <w:rPr>
          <w:b/>
          <w:color w:val="000000"/>
          <w:sz w:val="36"/>
          <w:szCs w:val="36"/>
        </w:rPr>
        <w:t>Hemant Prakash</w:t>
      </w:r>
    </w:p>
    <w:p w:rsidR="00AA4FA3" w:rsidRPr="005C7F90" w:rsidRDefault="00AA4FA3" w:rsidP="008C10C2">
      <w:pPr>
        <w:ind w:left="709"/>
        <w:rPr>
          <w:b/>
          <w:color w:val="000000"/>
          <w:sz w:val="16"/>
          <w:szCs w:val="16"/>
        </w:rPr>
      </w:pPr>
    </w:p>
    <w:p w:rsidR="0096112C" w:rsidRPr="005C7F90" w:rsidRDefault="002F39A5" w:rsidP="008C10C2">
      <w:pPr>
        <w:ind w:left="709"/>
      </w:pPr>
      <w:r>
        <w:t>H.N. 2</w:t>
      </w:r>
      <w:r w:rsidR="00FE3D1D">
        <w:t>13</w:t>
      </w:r>
      <w:r w:rsidR="00CF412A" w:rsidRPr="005C7F90">
        <w:t xml:space="preserve">, </w:t>
      </w:r>
      <w:proofErr w:type="spellStart"/>
      <w:r>
        <w:t>Aashiyana</w:t>
      </w:r>
      <w:proofErr w:type="spellEnd"/>
      <w:r>
        <w:t xml:space="preserve"> Homes</w:t>
      </w:r>
      <w:r w:rsidR="00F45083" w:rsidRPr="005C7F90">
        <w:t>,</w:t>
      </w:r>
      <w:r>
        <w:t xml:space="preserve"> </w:t>
      </w:r>
    </w:p>
    <w:p w:rsidR="00F45083" w:rsidRPr="005C7F90" w:rsidRDefault="002F39A5" w:rsidP="008C10C2">
      <w:pPr>
        <w:ind w:left="709"/>
      </w:pPr>
      <w:r>
        <w:t>Opp. Radha Swami Gate No.7</w:t>
      </w:r>
      <w:r w:rsidR="00FE3D1D">
        <w:t xml:space="preserve">, </w:t>
      </w:r>
      <w:proofErr w:type="spellStart"/>
      <w:r>
        <w:t>Kichha</w:t>
      </w:r>
      <w:proofErr w:type="spellEnd"/>
      <w:r>
        <w:t xml:space="preserve"> Road, </w:t>
      </w:r>
      <w:proofErr w:type="spellStart"/>
      <w:r>
        <w:t>Rudrapur</w:t>
      </w:r>
      <w:proofErr w:type="spellEnd"/>
      <w:r>
        <w:t xml:space="preserve"> (U.S.N.)</w:t>
      </w:r>
    </w:p>
    <w:p w:rsidR="00AA4FA3" w:rsidRDefault="002F39A5" w:rsidP="008C10C2">
      <w:pPr>
        <w:ind w:left="709"/>
        <w:rPr>
          <w:lang w:val="pt-PT"/>
        </w:rPr>
      </w:pPr>
      <w:r>
        <w:t>Uttarakhand</w:t>
      </w:r>
      <w:r w:rsidR="0096112C" w:rsidRPr="005C7F90">
        <w:t>, INDIA</w:t>
      </w:r>
      <w:r w:rsidR="00FE3D1D">
        <w:t xml:space="preserve">, </w:t>
      </w:r>
      <w:r w:rsidR="00AA4FA3" w:rsidRPr="00BD403F">
        <w:rPr>
          <w:lang w:val="pt-PT"/>
        </w:rPr>
        <w:t xml:space="preserve">e-mail: </w:t>
      </w:r>
      <w:r w:rsidR="00FE3D1D">
        <w:rPr>
          <w:lang w:val="pt-PT"/>
        </w:rPr>
        <w:fldChar w:fldCharType="begin"/>
      </w:r>
      <w:r w:rsidR="00FE3D1D">
        <w:rPr>
          <w:lang w:val="pt-PT"/>
        </w:rPr>
        <w:instrText xml:space="preserve"> HYPERLINK "mailto:</w:instrText>
      </w:r>
      <w:r w:rsidR="00FE3D1D" w:rsidRPr="00BD403F">
        <w:rPr>
          <w:lang w:val="pt-PT"/>
        </w:rPr>
        <w:instrText>hemantprakash_ca@yahoo.co.in</w:instrText>
      </w:r>
      <w:r w:rsidR="00FE3D1D">
        <w:rPr>
          <w:lang w:val="pt-PT"/>
        </w:rPr>
        <w:instrText xml:space="preserve">" </w:instrText>
      </w:r>
      <w:r w:rsidR="00FE3D1D">
        <w:rPr>
          <w:lang w:val="pt-PT"/>
        </w:rPr>
        <w:fldChar w:fldCharType="separate"/>
      </w:r>
      <w:r w:rsidR="00FE3D1D" w:rsidRPr="00902EF7">
        <w:rPr>
          <w:rStyle w:val="Hyperlink"/>
          <w:lang w:val="pt-PT"/>
        </w:rPr>
        <w:t>hemantprakash_ca@yahoo.co.in</w:t>
      </w:r>
      <w:r w:rsidR="00FE3D1D">
        <w:rPr>
          <w:lang w:val="pt-PT"/>
        </w:rPr>
        <w:fldChar w:fldCharType="end"/>
      </w:r>
    </w:p>
    <w:p w:rsidR="00961A04" w:rsidRPr="00BD403F" w:rsidRDefault="00FE3D1D" w:rsidP="00FE3D1D">
      <w:pPr>
        <w:ind w:left="709"/>
        <w:rPr>
          <w:b/>
          <w:sz w:val="28"/>
          <w:szCs w:val="28"/>
          <w:lang w:val="pt-PT"/>
        </w:rPr>
      </w:pPr>
      <w:r w:rsidRPr="00BD403F">
        <w:rPr>
          <w:lang w:val="pt-PT"/>
        </w:rPr>
        <w:t>Mob.:9358279923</w:t>
      </w:r>
    </w:p>
    <w:p w:rsidR="00AA4FA3" w:rsidRPr="00BD403F" w:rsidRDefault="00AA4FA3" w:rsidP="00237D71">
      <w:pPr>
        <w:jc w:val="both"/>
        <w:rPr>
          <w:b/>
          <w:sz w:val="28"/>
          <w:szCs w:val="28"/>
          <w:lang w:val="pt-PT"/>
        </w:rPr>
      </w:pPr>
    </w:p>
    <w:p w:rsidR="00237D71" w:rsidRPr="005C7F90" w:rsidRDefault="00333343" w:rsidP="0024746A">
      <w:pPr>
        <w:ind w:firstLine="720"/>
        <w:jc w:val="both"/>
        <w:rPr>
          <w:b/>
          <w:sz w:val="22"/>
          <w:szCs w:val="22"/>
        </w:rPr>
      </w:pPr>
      <w:r>
        <w:rPr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26670</wp:posOffset>
                </wp:positionH>
                <wp:positionV relativeFrom="paragraph">
                  <wp:posOffset>8255</wp:posOffset>
                </wp:positionV>
                <wp:extent cx="179070" cy="186690"/>
                <wp:effectExtent l="10160" t="13335" r="10795" b="9525"/>
                <wp:wrapNone/>
                <wp:docPr id="6" name="Auto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070" cy="186690"/>
                        </a:xfrm>
                        <a:prstGeom prst="donut">
                          <a:avLst>
                            <a:gd name="adj" fmla="val 25521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9FB67F" id="_x0000_t23" coordsize="21600,21600" o:spt="23" adj="5400" path="m,10800qy10800,,21600,10800,10800,21600,,10800xm@0,10800qy10800@2@1,10800,10800@0@0,10800xe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10800"/>
                </v:handles>
              </v:shapetype>
              <v:shape id="AutoShape 19" o:spid="_x0000_s1026" type="#_x0000_t23" style="position:absolute;margin-left:2.1pt;margin-top:.65pt;width:14.1pt;height:14.7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" adj="5513" strokeweight="1.5pt"/>
            </w:pict>
          </mc:Fallback>
        </mc:AlternateContent>
      </w:r>
      <w:r w:rsidR="00473E38" w:rsidRPr="005C7F90">
        <w:rPr>
          <w:b/>
          <w:sz w:val="28"/>
          <w:szCs w:val="28"/>
        </w:rPr>
        <w:t>OBJECTIVE</w:t>
      </w:r>
      <w:r w:rsidR="00473E38" w:rsidRPr="005C7F90">
        <w:rPr>
          <w:sz w:val="20"/>
          <w:szCs w:val="20"/>
        </w:rPr>
        <w:t>:</w:t>
      </w:r>
    </w:p>
    <w:p w:rsidR="00237D71" w:rsidRPr="005C7F90" w:rsidRDefault="00237D71" w:rsidP="00237D71">
      <w:pPr>
        <w:jc w:val="both"/>
        <w:rPr>
          <w:b/>
          <w:sz w:val="22"/>
          <w:szCs w:val="22"/>
        </w:rPr>
      </w:pPr>
    </w:p>
    <w:p w:rsidR="00B9473C" w:rsidRPr="005C7F90" w:rsidRDefault="00B9473C" w:rsidP="00B9473C">
      <w:pPr>
        <w:numPr>
          <w:ilvl w:val="0"/>
          <w:numId w:val="6"/>
        </w:numPr>
        <w:jc w:val="both"/>
      </w:pPr>
      <w:r w:rsidRPr="005C7F90">
        <w:t>Seeking an opportunity, which would enable me to prove my skill and positive contribution to the development of the organization</w:t>
      </w:r>
      <w:r w:rsidR="00C03344" w:rsidRPr="005C7F90">
        <w:t>.</w:t>
      </w:r>
    </w:p>
    <w:p w:rsidR="006661AB" w:rsidRPr="005C7F90" w:rsidRDefault="00333343" w:rsidP="00237D71">
      <w:pPr>
        <w:jc w:val="both"/>
      </w:pPr>
      <w:r>
        <w:rPr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26670</wp:posOffset>
                </wp:positionH>
                <wp:positionV relativeFrom="paragraph">
                  <wp:posOffset>177800</wp:posOffset>
                </wp:positionV>
                <wp:extent cx="179070" cy="186690"/>
                <wp:effectExtent l="10160" t="13335" r="10795" b="9525"/>
                <wp:wrapNone/>
                <wp:docPr id="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070" cy="186690"/>
                        </a:xfrm>
                        <a:prstGeom prst="donut">
                          <a:avLst>
                            <a:gd name="adj" fmla="val 25521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4F688" id="AutoShape 20" o:spid="_x0000_s1026" type="#_x0000_t23" style="position:absolute;margin-left:2.1pt;margin-top:14pt;width:14.1pt;height:14.7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" adj="5513" strokeweight="1.5pt"/>
            </w:pict>
          </mc:Fallback>
        </mc:AlternateContent>
      </w:r>
    </w:p>
    <w:p w:rsidR="00230084" w:rsidRPr="005C7F90" w:rsidRDefault="00230084" w:rsidP="0024746A">
      <w:pPr>
        <w:ind w:firstLine="720"/>
        <w:jc w:val="both"/>
        <w:rPr>
          <w:b/>
          <w:sz w:val="28"/>
          <w:szCs w:val="28"/>
        </w:rPr>
      </w:pPr>
      <w:r w:rsidRPr="005C7F90">
        <w:rPr>
          <w:b/>
          <w:sz w:val="28"/>
          <w:szCs w:val="28"/>
        </w:rPr>
        <w:t>WORK PROFILE:</w:t>
      </w:r>
    </w:p>
    <w:p w:rsidR="00230084" w:rsidRPr="00FE3D1D" w:rsidRDefault="00230084" w:rsidP="00237D71">
      <w:pPr>
        <w:jc w:val="both"/>
        <w:rPr>
          <w:b/>
          <w:sz w:val="26"/>
          <w:szCs w:val="26"/>
        </w:rPr>
      </w:pPr>
    </w:p>
    <w:p w:rsidR="00FE3D1D" w:rsidRDefault="000A57FF" w:rsidP="00E677CC">
      <w:pPr>
        <w:ind w:firstLine="360"/>
        <w:jc w:val="both"/>
        <w:rPr>
          <w:b/>
          <w:sz w:val="26"/>
          <w:szCs w:val="26"/>
        </w:rPr>
      </w:pPr>
      <w:r w:rsidRPr="00FE3D1D">
        <w:rPr>
          <w:b/>
          <w:sz w:val="26"/>
          <w:szCs w:val="26"/>
        </w:rPr>
        <w:t xml:space="preserve">Θ </w:t>
      </w:r>
      <w:r w:rsidR="00846B7A" w:rsidRPr="00FE3D1D">
        <w:rPr>
          <w:b/>
          <w:sz w:val="26"/>
          <w:szCs w:val="26"/>
        </w:rPr>
        <w:t>WORKING WITH</w:t>
      </w:r>
      <w:r w:rsidR="00BD403F" w:rsidRPr="00FE3D1D">
        <w:rPr>
          <w:b/>
          <w:sz w:val="26"/>
          <w:szCs w:val="26"/>
        </w:rPr>
        <w:t xml:space="preserve"> (Newaco Grupo, SU. SA)</w:t>
      </w:r>
      <w:r w:rsidR="00C31C13" w:rsidRPr="00FE3D1D">
        <w:rPr>
          <w:b/>
          <w:sz w:val="26"/>
          <w:szCs w:val="26"/>
        </w:rPr>
        <w:t xml:space="preserve"> – </w:t>
      </w:r>
      <w:r w:rsidR="00333343" w:rsidRPr="00FE3D1D">
        <w:rPr>
          <w:b/>
          <w:sz w:val="26"/>
          <w:szCs w:val="26"/>
        </w:rPr>
        <w:t>Finance Controller</w:t>
      </w:r>
      <w:r w:rsidR="00FE3D1D" w:rsidRPr="00FE3D1D">
        <w:rPr>
          <w:b/>
          <w:sz w:val="26"/>
          <w:szCs w:val="26"/>
        </w:rPr>
        <w:t xml:space="preserve"> </w:t>
      </w:r>
    </w:p>
    <w:p w:rsidR="00BD403F" w:rsidRPr="00221170" w:rsidRDefault="00FE3D1D" w:rsidP="00FE3D1D">
      <w:pPr>
        <w:ind w:firstLine="720"/>
        <w:jc w:val="both"/>
        <w:rPr>
          <w:b/>
        </w:rPr>
      </w:pPr>
      <w:r w:rsidRPr="00FE3D1D">
        <w:rPr>
          <w:b/>
          <w:sz w:val="26"/>
          <w:szCs w:val="26"/>
        </w:rPr>
        <w:t>From 0</w:t>
      </w:r>
      <w:r w:rsidR="00221170">
        <w:rPr>
          <w:b/>
          <w:sz w:val="26"/>
          <w:szCs w:val="26"/>
        </w:rPr>
        <w:t>1</w:t>
      </w:r>
      <w:r w:rsidRPr="00FE3D1D">
        <w:rPr>
          <w:b/>
          <w:sz w:val="26"/>
          <w:szCs w:val="26"/>
        </w:rPr>
        <w:t>-02-2023</w:t>
      </w:r>
    </w:p>
    <w:p w:rsidR="00BD403F" w:rsidRDefault="00BD403F" w:rsidP="00BD403F">
      <w:pPr>
        <w:numPr>
          <w:ilvl w:val="0"/>
          <w:numId w:val="6"/>
        </w:numPr>
        <w:spacing w:before="100" w:beforeAutospacing="1" w:after="100" w:afterAutospacing="1"/>
      </w:pPr>
      <w:r w:rsidRPr="005C7F90">
        <w:t xml:space="preserve">Responsible for </w:t>
      </w:r>
      <w:r>
        <w:t>M</w:t>
      </w:r>
      <w:r w:rsidRPr="005C7F90">
        <w:t xml:space="preserve">anagement </w:t>
      </w:r>
      <w:r>
        <w:t xml:space="preserve">Books </w:t>
      </w:r>
      <w:r w:rsidRPr="005C7F90">
        <w:t>of accounts</w:t>
      </w:r>
      <w:r>
        <w:t xml:space="preserve"> (MIS)</w:t>
      </w:r>
      <w:r w:rsidR="00A57C8D">
        <w:t xml:space="preserve"> &amp; Product Cost Control</w:t>
      </w:r>
      <w:r>
        <w:t>.</w:t>
      </w:r>
    </w:p>
    <w:p w:rsidR="00BD403F" w:rsidRDefault="00BD403F" w:rsidP="00BD403F">
      <w:pPr>
        <w:numPr>
          <w:ilvl w:val="0"/>
          <w:numId w:val="6"/>
        </w:numPr>
        <w:spacing w:before="100" w:beforeAutospacing="1" w:after="100" w:afterAutospacing="1"/>
      </w:pPr>
      <w:r>
        <w:t>Finalization of Monthly &amp; Annual Financial Reports (BS, PL, Cash Flow</w:t>
      </w:r>
      <w:r w:rsidR="00112F6F">
        <w:t>, Forex,</w:t>
      </w:r>
      <w:r>
        <w:t xml:space="preserve"> etc.)</w:t>
      </w:r>
    </w:p>
    <w:p w:rsidR="00BD403F" w:rsidRDefault="00BD403F" w:rsidP="00BD403F">
      <w:pPr>
        <w:numPr>
          <w:ilvl w:val="0"/>
          <w:numId w:val="6"/>
        </w:numPr>
        <w:spacing w:before="100" w:beforeAutospacing="1" w:after="100" w:afterAutospacing="1"/>
      </w:pPr>
      <w:r>
        <w:t>Support Legal Team to Finalize the books.</w:t>
      </w:r>
    </w:p>
    <w:p w:rsidR="00112F6F" w:rsidRDefault="00112F6F" w:rsidP="00BD403F">
      <w:pPr>
        <w:numPr>
          <w:ilvl w:val="0"/>
          <w:numId w:val="6"/>
        </w:numPr>
        <w:spacing w:before="100" w:beforeAutospacing="1" w:after="100" w:afterAutospacing="1"/>
      </w:pPr>
      <w:r>
        <w:t>Weekly and Monthly Budgeting of the Units.</w:t>
      </w:r>
    </w:p>
    <w:p w:rsidR="00BD403F" w:rsidRDefault="00BD403F" w:rsidP="00BD403F">
      <w:pPr>
        <w:numPr>
          <w:ilvl w:val="0"/>
          <w:numId w:val="6"/>
        </w:numPr>
        <w:spacing w:before="100" w:beforeAutospacing="1" w:after="100" w:afterAutospacing="1"/>
      </w:pPr>
      <w:r>
        <w:t>Handling of Bank Loan of $ 50 M.</w:t>
      </w:r>
    </w:p>
    <w:p w:rsidR="00BD403F" w:rsidRDefault="00BD403F" w:rsidP="00BD403F">
      <w:pPr>
        <w:numPr>
          <w:ilvl w:val="0"/>
          <w:numId w:val="6"/>
        </w:numPr>
        <w:spacing w:before="100" w:beforeAutospacing="1" w:after="100" w:afterAutospacing="1"/>
      </w:pPr>
      <w:r w:rsidRPr="005C7F90">
        <w:t xml:space="preserve">Responsible for </w:t>
      </w:r>
      <w:r>
        <w:t>proper Applicability of respected Accounting norms like Ind AS &amp; IFRS.</w:t>
      </w:r>
    </w:p>
    <w:p w:rsidR="00BD403F" w:rsidRPr="005C7F90" w:rsidRDefault="00BD403F" w:rsidP="00BD403F">
      <w:pPr>
        <w:numPr>
          <w:ilvl w:val="0"/>
          <w:numId w:val="6"/>
        </w:numPr>
        <w:spacing w:before="100" w:beforeAutospacing="1" w:after="100" w:afterAutospacing="1"/>
      </w:pPr>
      <w:r w:rsidRPr="005C7F90">
        <w:t>Maintained accuracy and timeliness of financial reporting in a general ledger.</w:t>
      </w:r>
    </w:p>
    <w:p w:rsidR="00BD403F" w:rsidRPr="005C7F90" w:rsidRDefault="00BD403F" w:rsidP="00BD403F">
      <w:pPr>
        <w:numPr>
          <w:ilvl w:val="0"/>
          <w:numId w:val="6"/>
        </w:numPr>
        <w:spacing w:before="100" w:beforeAutospacing="1" w:after="100" w:afterAutospacing="1"/>
      </w:pPr>
      <w:r w:rsidRPr="005C7F90">
        <w:t>Prepare financial statements, Responsible for setting up accounts/books.</w:t>
      </w:r>
    </w:p>
    <w:p w:rsidR="00BD403F" w:rsidRPr="005C7F90" w:rsidRDefault="00BD403F" w:rsidP="00BD403F">
      <w:pPr>
        <w:numPr>
          <w:ilvl w:val="0"/>
          <w:numId w:val="6"/>
        </w:numPr>
        <w:spacing w:before="100" w:beforeAutospacing="1" w:after="100" w:afterAutospacing="1"/>
      </w:pPr>
      <w:r w:rsidRPr="005C7F90">
        <w:t>Mon</w:t>
      </w:r>
      <w:r w:rsidR="00744B3B">
        <w:t>itoring</w:t>
      </w:r>
      <w:r w:rsidRPr="005C7F90">
        <w:t xml:space="preserve"> reconciliation of General Ledger and sub-ledger.</w:t>
      </w:r>
    </w:p>
    <w:p w:rsidR="00BD403F" w:rsidRDefault="00BD403F" w:rsidP="00BD403F">
      <w:pPr>
        <w:numPr>
          <w:ilvl w:val="0"/>
          <w:numId w:val="6"/>
        </w:numPr>
        <w:spacing w:before="100" w:beforeAutospacing="1" w:after="100" w:afterAutospacing="1"/>
      </w:pPr>
      <w:r w:rsidRPr="005C7F90">
        <w:t>Perform financial analysis of monthly and quarterly activity.</w:t>
      </w:r>
    </w:p>
    <w:p w:rsidR="00BD403F" w:rsidRPr="00FE3D1D" w:rsidRDefault="00BD403F" w:rsidP="00C1621B">
      <w:pPr>
        <w:numPr>
          <w:ilvl w:val="0"/>
          <w:numId w:val="6"/>
        </w:numPr>
        <w:spacing w:before="100" w:beforeAutospacing="1" w:after="100" w:afterAutospacing="1"/>
        <w:rPr>
          <w:sz w:val="26"/>
          <w:szCs w:val="26"/>
        </w:rPr>
      </w:pPr>
      <w:r w:rsidRPr="005C7F90">
        <w:t>Provide the cash application unit with clear instructions on how to allocate payments being made or receipts being requested</w:t>
      </w:r>
    </w:p>
    <w:p w:rsidR="00FE3D1D" w:rsidRDefault="00BD403F" w:rsidP="00E677CC">
      <w:pPr>
        <w:ind w:firstLine="360"/>
        <w:jc w:val="both"/>
        <w:rPr>
          <w:b/>
          <w:sz w:val="26"/>
          <w:szCs w:val="26"/>
        </w:rPr>
      </w:pPr>
      <w:r w:rsidRPr="00FE3D1D">
        <w:rPr>
          <w:b/>
          <w:sz w:val="26"/>
          <w:szCs w:val="26"/>
        </w:rPr>
        <w:t xml:space="preserve">Θ WORKED WITH </w:t>
      </w:r>
      <w:r w:rsidR="00314058" w:rsidRPr="00FE3D1D">
        <w:rPr>
          <w:b/>
          <w:sz w:val="26"/>
          <w:szCs w:val="26"/>
        </w:rPr>
        <w:t>(MAHARANI ENTERPRISES)</w:t>
      </w:r>
      <w:r w:rsidR="00215072" w:rsidRPr="00FE3D1D">
        <w:rPr>
          <w:b/>
          <w:sz w:val="26"/>
          <w:szCs w:val="26"/>
        </w:rPr>
        <w:t xml:space="preserve"> – Finance Manager</w:t>
      </w:r>
      <w:r w:rsidR="00FE3D1D" w:rsidRPr="00FE3D1D">
        <w:rPr>
          <w:b/>
          <w:sz w:val="26"/>
          <w:szCs w:val="26"/>
        </w:rPr>
        <w:t xml:space="preserve"> </w:t>
      </w:r>
    </w:p>
    <w:p w:rsidR="000A57FF" w:rsidRPr="00FE3D1D" w:rsidRDefault="00FE3D1D" w:rsidP="00FE3D1D">
      <w:pPr>
        <w:ind w:firstLine="720"/>
        <w:jc w:val="both"/>
        <w:rPr>
          <w:b/>
          <w:sz w:val="26"/>
          <w:szCs w:val="26"/>
        </w:rPr>
      </w:pPr>
      <w:r w:rsidRPr="00FE3D1D">
        <w:rPr>
          <w:b/>
          <w:sz w:val="26"/>
          <w:szCs w:val="26"/>
        </w:rPr>
        <w:t>From 01-04-2012 to 31-01-2023</w:t>
      </w:r>
    </w:p>
    <w:p w:rsidR="007E57B1" w:rsidRDefault="007E57B1" w:rsidP="000A57FF">
      <w:pPr>
        <w:numPr>
          <w:ilvl w:val="0"/>
          <w:numId w:val="6"/>
        </w:numPr>
        <w:spacing w:before="100" w:beforeAutospacing="1" w:after="100" w:afterAutospacing="1"/>
      </w:pPr>
      <w:r>
        <w:rPr>
          <w:color w:val="000000"/>
        </w:rPr>
        <w:t>Responsible for Direct Taxation (Income Tax), Indirect Taxation (GST etc.), TDS Return, Audits of accounts.</w:t>
      </w:r>
      <w:r w:rsidRPr="005C7F90">
        <w:t xml:space="preserve"> </w:t>
      </w:r>
    </w:p>
    <w:p w:rsidR="000A57FF" w:rsidRPr="005C7F90" w:rsidRDefault="000A57FF" w:rsidP="000A57FF">
      <w:pPr>
        <w:numPr>
          <w:ilvl w:val="0"/>
          <w:numId w:val="6"/>
        </w:numPr>
        <w:spacing w:before="100" w:beforeAutospacing="1" w:after="100" w:afterAutospacing="1"/>
      </w:pPr>
      <w:r w:rsidRPr="005C7F90">
        <w:t>Responsible for management of accounts payable – verified invoices, oversaw purchase of supplies, tracked supplies, recorded in general ledger. Matched checks with invoices, mailed and distributed checks</w:t>
      </w:r>
      <w:r w:rsidR="00006DF8" w:rsidRPr="005C7F90">
        <w:t>.</w:t>
      </w:r>
    </w:p>
    <w:p w:rsidR="000A57FF" w:rsidRPr="005C7F90" w:rsidRDefault="000A57FF" w:rsidP="000A57FF">
      <w:pPr>
        <w:numPr>
          <w:ilvl w:val="0"/>
          <w:numId w:val="6"/>
        </w:numPr>
        <w:spacing w:before="100" w:beforeAutospacing="1" w:after="100" w:afterAutospacing="1"/>
      </w:pPr>
      <w:r w:rsidRPr="005C7F90">
        <w:t xml:space="preserve">Responsible for management of accounts receivable – provided services to monthly clients, completed billing invoices, ensure checks received match the record in the general ledger, responsible for </w:t>
      </w:r>
      <w:r w:rsidR="00006DF8" w:rsidRPr="005C7F90">
        <w:t>periodic</w:t>
      </w:r>
      <w:r w:rsidRPr="005C7F90">
        <w:t xml:space="preserve"> client billing</w:t>
      </w:r>
      <w:r w:rsidR="00006DF8" w:rsidRPr="005C7F90">
        <w:t>.</w:t>
      </w:r>
    </w:p>
    <w:p w:rsidR="000A57FF" w:rsidRPr="005C7F90" w:rsidRDefault="000A57FF" w:rsidP="000A57FF">
      <w:pPr>
        <w:numPr>
          <w:ilvl w:val="0"/>
          <w:numId w:val="6"/>
        </w:numPr>
        <w:spacing w:before="100" w:beforeAutospacing="1" w:after="100" w:afterAutospacing="1"/>
      </w:pPr>
      <w:r w:rsidRPr="005C7F90">
        <w:t>Ensured the store achieves sales, marketing, operations and overall P&amp;L goals</w:t>
      </w:r>
      <w:r w:rsidR="00006DF8" w:rsidRPr="005C7F90">
        <w:t>.</w:t>
      </w:r>
    </w:p>
    <w:p w:rsidR="000A57FF" w:rsidRPr="005C7F90" w:rsidRDefault="000A57FF" w:rsidP="000A57FF">
      <w:pPr>
        <w:numPr>
          <w:ilvl w:val="0"/>
          <w:numId w:val="6"/>
        </w:numPr>
        <w:spacing w:before="100" w:beforeAutospacing="1" w:after="100" w:afterAutospacing="1"/>
      </w:pPr>
      <w:r w:rsidRPr="005C7F90">
        <w:t xml:space="preserve">Increased profit margin by five percent, via cost cutting methods; increased repeat customer base by more than </w:t>
      </w:r>
      <w:r w:rsidR="00C31C13">
        <w:t>15</w:t>
      </w:r>
      <w:r w:rsidRPr="005C7F90">
        <w:t xml:space="preserve">% over a </w:t>
      </w:r>
      <w:r w:rsidR="00A57C8D" w:rsidRPr="005C7F90">
        <w:t>12-month</w:t>
      </w:r>
      <w:r w:rsidRPr="005C7F90">
        <w:t xml:space="preserve"> period</w:t>
      </w:r>
      <w:r w:rsidR="00006DF8" w:rsidRPr="005C7F90">
        <w:t>.</w:t>
      </w:r>
    </w:p>
    <w:p w:rsidR="00D71F7B" w:rsidRDefault="00D71F7B" w:rsidP="000A57FF">
      <w:pPr>
        <w:numPr>
          <w:ilvl w:val="0"/>
          <w:numId w:val="6"/>
        </w:numPr>
        <w:spacing w:before="100" w:beforeAutospacing="1" w:after="100" w:afterAutospacing="1"/>
      </w:pPr>
      <w:r w:rsidRPr="005C7F90">
        <w:t xml:space="preserve">Responsible for </w:t>
      </w:r>
      <w:r>
        <w:t>proper Applicability of respected Accounting norms like Ind AS &amp; IFRS.</w:t>
      </w:r>
    </w:p>
    <w:p w:rsidR="000A57FF" w:rsidRPr="005C7F90" w:rsidRDefault="00D71F7B" w:rsidP="000A57FF">
      <w:pPr>
        <w:numPr>
          <w:ilvl w:val="0"/>
          <w:numId w:val="6"/>
        </w:numPr>
        <w:spacing w:before="100" w:beforeAutospacing="1" w:after="100" w:afterAutospacing="1"/>
      </w:pPr>
      <w:r w:rsidRPr="005C7F90">
        <w:t xml:space="preserve">Responsible for </w:t>
      </w:r>
      <w:r w:rsidR="000A57FF" w:rsidRPr="005C7F90">
        <w:t>payroll – maintained and verified employee time sheets</w:t>
      </w:r>
      <w:r w:rsidR="00006DF8" w:rsidRPr="005C7F90">
        <w:t>.</w:t>
      </w:r>
    </w:p>
    <w:p w:rsidR="000A57FF" w:rsidRPr="005C7F90" w:rsidRDefault="000A57FF" w:rsidP="000A57FF">
      <w:pPr>
        <w:numPr>
          <w:ilvl w:val="0"/>
          <w:numId w:val="6"/>
        </w:numPr>
        <w:spacing w:before="100" w:beforeAutospacing="1" w:after="100" w:afterAutospacing="1"/>
      </w:pPr>
      <w:r w:rsidRPr="005C7F90">
        <w:t>Maintained accuracy and timeliness of financial reporting in a general ledger</w:t>
      </w:r>
      <w:r w:rsidR="00006DF8" w:rsidRPr="005C7F90">
        <w:t>.</w:t>
      </w:r>
    </w:p>
    <w:p w:rsidR="00314058" w:rsidRPr="005C7F90" w:rsidRDefault="00314058" w:rsidP="00314058">
      <w:pPr>
        <w:numPr>
          <w:ilvl w:val="0"/>
          <w:numId w:val="6"/>
        </w:numPr>
        <w:spacing w:before="100" w:beforeAutospacing="1" w:after="100" w:afterAutospacing="1"/>
      </w:pPr>
      <w:r w:rsidRPr="005C7F90">
        <w:t xml:space="preserve">Prepare financial </w:t>
      </w:r>
      <w:r w:rsidR="008F4A6D" w:rsidRPr="005C7F90">
        <w:t xml:space="preserve">statements, </w:t>
      </w:r>
      <w:r w:rsidRPr="005C7F90">
        <w:t>Responsible for setting up accounts/books.</w:t>
      </w:r>
    </w:p>
    <w:p w:rsidR="00314058" w:rsidRPr="005C7F90" w:rsidRDefault="00314058" w:rsidP="00314058">
      <w:pPr>
        <w:numPr>
          <w:ilvl w:val="0"/>
          <w:numId w:val="6"/>
        </w:numPr>
        <w:spacing w:before="100" w:beforeAutospacing="1" w:after="100" w:afterAutospacing="1"/>
      </w:pPr>
      <w:r w:rsidRPr="005C7F90">
        <w:t>Monthly reconciliation o</w:t>
      </w:r>
      <w:r w:rsidR="00006DF8" w:rsidRPr="005C7F90">
        <w:t>f General Ledger and sub-ledger.</w:t>
      </w:r>
    </w:p>
    <w:p w:rsidR="00314058" w:rsidRDefault="00314058" w:rsidP="00314058">
      <w:pPr>
        <w:numPr>
          <w:ilvl w:val="0"/>
          <w:numId w:val="6"/>
        </w:numPr>
        <w:spacing w:before="100" w:beforeAutospacing="1" w:after="100" w:afterAutospacing="1"/>
      </w:pPr>
      <w:r w:rsidRPr="005C7F90">
        <w:t>Perform financial analysis of monthly and quarterly activity.</w:t>
      </w:r>
    </w:p>
    <w:p w:rsidR="004C7F5D" w:rsidRPr="005C7F90" w:rsidRDefault="004C7F5D" w:rsidP="004C7F5D">
      <w:pPr>
        <w:spacing w:before="100" w:beforeAutospacing="1" w:after="100" w:afterAutospacing="1"/>
        <w:ind w:left="720"/>
      </w:pPr>
      <w:bookmarkStart w:id="0" w:name="_GoBack"/>
      <w:bookmarkEnd w:id="0"/>
    </w:p>
    <w:p w:rsidR="000A57FF" w:rsidRDefault="000A57FF" w:rsidP="00E677CC">
      <w:pPr>
        <w:ind w:firstLine="360"/>
        <w:jc w:val="both"/>
        <w:rPr>
          <w:b/>
          <w:sz w:val="28"/>
          <w:szCs w:val="28"/>
        </w:rPr>
      </w:pPr>
      <w:r w:rsidRPr="005C7F90">
        <w:rPr>
          <w:b/>
          <w:sz w:val="28"/>
          <w:szCs w:val="28"/>
        </w:rPr>
        <w:lastRenderedPageBreak/>
        <w:t xml:space="preserve">Θ </w:t>
      </w:r>
      <w:r w:rsidR="00846B7A" w:rsidRPr="005C7F90">
        <w:rPr>
          <w:b/>
          <w:sz w:val="28"/>
          <w:szCs w:val="28"/>
        </w:rPr>
        <w:t>WORKED WITH</w:t>
      </w:r>
      <w:r w:rsidR="00314058" w:rsidRPr="005C7F90">
        <w:rPr>
          <w:b/>
          <w:sz w:val="28"/>
          <w:szCs w:val="28"/>
        </w:rPr>
        <w:t xml:space="preserve"> (CA MANU KATYAL &amp; CO.)</w:t>
      </w:r>
      <w:r w:rsidR="00215072">
        <w:rPr>
          <w:b/>
          <w:sz w:val="28"/>
          <w:szCs w:val="28"/>
        </w:rPr>
        <w:t xml:space="preserve"> </w:t>
      </w:r>
      <w:r w:rsidR="00FE3D1D">
        <w:rPr>
          <w:b/>
          <w:sz w:val="28"/>
          <w:szCs w:val="28"/>
        </w:rPr>
        <w:t>–</w:t>
      </w:r>
      <w:r w:rsidR="00215072">
        <w:rPr>
          <w:b/>
          <w:sz w:val="28"/>
          <w:szCs w:val="28"/>
        </w:rPr>
        <w:t xml:space="preserve"> Articled</w:t>
      </w:r>
    </w:p>
    <w:p w:rsidR="00FE3D1D" w:rsidRPr="00FE3D1D" w:rsidRDefault="00FE3D1D" w:rsidP="00FE3D1D">
      <w:pPr>
        <w:ind w:firstLine="720"/>
        <w:jc w:val="both"/>
        <w:rPr>
          <w:b/>
          <w:sz w:val="26"/>
          <w:szCs w:val="26"/>
        </w:rPr>
      </w:pPr>
      <w:r w:rsidRPr="00FE3D1D">
        <w:rPr>
          <w:b/>
          <w:sz w:val="26"/>
          <w:szCs w:val="26"/>
        </w:rPr>
        <w:t>From 01-04-20</w:t>
      </w:r>
      <w:r>
        <w:rPr>
          <w:b/>
          <w:sz w:val="26"/>
          <w:szCs w:val="26"/>
        </w:rPr>
        <w:t>09</w:t>
      </w:r>
      <w:r w:rsidRPr="00FE3D1D">
        <w:rPr>
          <w:b/>
          <w:sz w:val="26"/>
          <w:szCs w:val="26"/>
        </w:rPr>
        <w:t xml:space="preserve"> to 31-0</w:t>
      </w:r>
      <w:r>
        <w:rPr>
          <w:b/>
          <w:sz w:val="26"/>
          <w:szCs w:val="26"/>
        </w:rPr>
        <w:t>3</w:t>
      </w:r>
      <w:r w:rsidRPr="00FE3D1D">
        <w:rPr>
          <w:b/>
          <w:sz w:val="26"/>
          <w:szCs w:val="26"/>
        </w:rPr>
        <w:t>-20</w:t>
      </w:r>
      <w:r>
        <w:rPr>
          <w:b/>
          <w:sz w:val="26"/>
          <w:szCs w:val="26"/>
        </w:rPr>
        <w:t>12</w:t>
      </w:r>
    </w:p>
    <w:p w:rsidR="00E677CC" w:rsidRPr="005C7F90" w:rsidRDefault="00E677CC" w:rsidP="00E677CC">
      <w:pPr>
        <w:ind w:firstLine="360"/>
        <w:jc w:val="both"/>
        <w:rPr>
          <w:b/>
          <w:sz w:val="28"/>
          <w:szCs w:val="28"/>
        </w:rPr>
      </w:pPr>
    </w:p>
    <w:p w:rsidR="00C642BE" w:rsidRPr="005C7F90" w:rsidRDefault="00666E68" w:rsidP="00006DF8">
      <w:pPr>
        <w:numPr>
          <w:ilvl w:val="0"/>
          <w:numId w:val="6"/>
        </w:numPr>
        <w:jc w:val="both"/>
        <w:rPr>
          <w:b/>
          <w:sz w:val="22"/>
          <w:szCs w:val="22"/>
        </w:rPr>
      </w:pPr>
      <w:r w:rsidRPr="005C7F90">
        <w:t>Work with account executives to resolve problems associated with documents and/or databases.</w:t>
      </w:r>
    </w:p>
    <w:p w:rsidR="00006DF8" w:rsidRPr="005C7F90" w:rsidRDefault="00006DF8" w:rsidP="00006DF8">
      <w:pPr>
        <w:numPr>
          <w:ilvl w:val="0"/>
          <w:numId w:val="6"/>
        </w:numPr>
        <w:spacing w:before="100" w:beforeAutospacing="1" w:after="100" w:afterAutospacing="1"/>
      </w:pPr>
      <w:r w:rsidRPr="005C7F90">
        <w:t>Responsible for Direct Taxation (Income Tax), Indirect Taxation (GST etc.), TDS Return, Audits of accounts.</w:t>
      </w:r>
    </w:p>
    <w:p w:rsidR="00314058" w:rsidRPr="005C7F90" w:rsidRDefault="00314058" w:rsidP="00314058">
      <w:pPr>
        <w:numPr>
          <w:ilvl w:val="0"/>
          <w:numId w:val="6"/>
        </w:numPr>
        <w:spacing w:before="100" w:beforeAutospacing="1" w:after="100" w:afterAutospacing="1"/>
      </w:pPr>
      <w:r w:rsidRPr="005C7F90">
        <w:t>Responsible for payroll – maintained and verified employee time sheets</w:t>
      </w:r>
      <w:r w:rsidR="00006DF8" w:rsidRPr="005C7F90">
        <w:t>.</w:t>
      </w:r>
    </w:p>
    <w:p w:rsidR="00314058" w:rsidRPr="005C7F90" w:rsidRDefault="00314058" w:rsidP="00314058">
      <w:pPr>
        <w:numPr>
          <w:ilvl w:val="0"/>
          <w:numId w:val="6"/>
        </w:numPr>
        <w:spacing w:before="100" w:beforeAutospacing="1" w:after="100" w:afterAutospacing="1"/>
      </w:pPr>
      <w:r w:rsidRPr="005C7F90">
        <w:t>Provide the cash application unit with clear instructions on how to allocate payments being made or receipts being requested.</w:t>
      </w:r>
    </w:p>
    <w:p w:rsidR="00314058" w:rsidRPr="005C7F90" w:rsidRDefault="00314058" w:rsidP="00230084">
      <w:pPr>
        <w:numPr>
          <w:ilvl w:val="0"/>
          <w:numId w:val="6"/>
        </w:numPr>
        <w:jc w:val="both"/>
        <w:rPr>
          <w:b/>
          <w:sz w:val="22"/>
          <w:szCs w:val="22"/>
        </w:rPr>
      </w:pPr>
      <w:r w:rsidRPr="005C7F90">
        <w:t>Perform financial analysis of monthly and quarterly activity</w:t>
      </w:r>
      <w:r w:rsidR="00006DF8" w:rsidRPr="005C7F90">
        <w:t>.</w:t>
      </w:r>
    </w:p>
    <w:p w:rsidR="00230084" w:rsidRDefault="00314058" w:rsidP="002B2AEC">
      <w:pPr>
        <w:numPr>
          <w:ilvl w:val="0"/>
          <w:numId w:val="6"/>
        </w:numPr>
        <w:jc w:val="both"/>
      </w:pPr>
      <w:r w:rsidRPr="005C7F90">
        <w:t>Prepare financial statements</w:t>
      </w:r>
      <w:r w:rsidR="00006DF8" w:rsidRPr="005C7F90">
        <w:t>.</w:t>
      </w:r>
    </w:p>
    <w:p w:rsidR="00C1621B" w:rsidRPr="00C1621B" w:rsidRDefault="00C1621B" w:rsidP="00C1621B">
      <w:pPr>
        <w:ind w:left="720"/>
        <w:jc w:val="both"/>
      </w:pPr>
    </w:p>
    <w:p w:rsidR="00257737" w:rsidRPr="005C7F90" w:rsidRDefault="00333343" w:rsidP="0024746A">
      <w:pPr>
        <w:ind w:firstLine="720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4445</wp:posOffset>
                </wp:positionV>
                <wp:extent cx="179070" cy="186690"/>
                <wp:effectExtent l="13970" t="13335" r="16510" b="9525"/>
                <wp:wrapNone/>
                <wp:docPr id="4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070" cy="186690"/>
                        </a:xfrm>
                        <a:prstGeom prst="donut">
                          <a:avLst>
                            <a:gd name="adj" fmla="val 25521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751CE6" id="AutoShape 18" o:spid="_x0000_s1026" type="#_x0000_t23" style="position:absolute;margin-left:.9pt;margin-top:.35pt;width:14.1pt;height:14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" adj="5513" strokeweight="1.5pt"/>
            </w:pict>
          </mc:Fallback>
        </mc:AlternateContent>
      </w:r>
      <w:r w:rsidR="00473E38" w:rsidRPr="005C7F90">
        <w:rPr>
          <w:b/>
          <w:sz w:val="28"/>
          <w:szCs w:val="28"/>
        </w:rPr>
        <w:t>EXPERIENCE</w:t>
      </w:r>
      <w:r w:rsidR="00A94A7F">
        <w:rPr>
          <w:b/>
          <w:sz w:val="28"/>
          <w:szCs w:val="28"/>
        </w:rPr>
        <w:t xml:space="preserve"> </w:t>
      </w:r>
      <w:r w:rsidR="00A15480">
        <w:rPr>
          <w:b/>
          <w:sz w:val="28"/>
          <w:szCs w:val="28"/>
        </w:rPr>
        <w:t>&amp;</w:t>
      </w:r>
      <w:r w:rsidR="00A94A7F">
        <w:rPr>
          <w:b/>
          <w:sz w:val="28"/>
          <w:szCs w:val="28"/>
        </w:rPr>
        <w:t xml:space="preserve"> </w:t>
      </w:r>
      <w:r w:rsidR="00A57C8D">
        <w:rPr>
          <w:b/>
          <w:sz w:val="28"/>
          <w:szCs w:val="28"/>
        </w:rPr>
        <w:t>SKILLS:</w:t>
      </w:r>
    </w:p>
    <w:p w:rsidR="00257737" w:rsidRPr="005C7F90" w:rsidRDefault="00257737" w:rsidP="00237D71">
      <w:pPr>
        <w:jc w:val="both"/>
        <w:rPr>
          <w:b/>
          <w:sz w:val="28"/>
          <w:szCs w:val="28"/>
        </w:rPr>
      </w:pPr>
    </w:p>
    <w:p w:rsidR="00333343" w:rsidRPr="00536746" w:rsidRDefault="00333343" w:rsidP="00333343">
      <w:pPr>
        <w:numPr>
          <w:ilvl w:val="0"/>
          <w:numId w:val="4"/>
        </w:numPr>
        <w:jc w:val="both"/>
      </w:pPr>
      <w:r>
        <w:t>Working as a Finance Controller</w:t>
      </w:r>
      <w:r w:rsidRPr="00536746">
        <w:t xml:space="preserve">, In </w:t>
      </w:r>
      <w:proofErr w:type="spellStart"/>
      <w:r>
        <w:t>Sanodia</w:t>
      </w:r>
      <w:proofErr w:type="spellEnd"/>
      <w:r w:rsidR="00A57C8D">
        <w:t>,</w:t>
      </w:r>
      <w:r>
        <w:t xml:space="preserve"> A Unit of Newaco Grupo, SU, SA</w:t>
      </w:r>
      <w:r w:rsidRPr="00536746">
        <w:t xml:space="preserve">, </w:t>
      </w:r>
      <w:r>
        <w:t>from 01-02-2023 to Onwards</w:t>
      </w:r>
      <w:r w:rsidRPr="00536746">
        <w:t>.</w:t>
      </w:r>
    </w:p>
    <w:p w:rsidR="00B9473C" w:rsidRPr="00536746" w:rsidRDefault="00A15480" w:rsidP="00B9473C">
      <w:pPr>
        <w:numPr>
          <w:ilvl w:val="0"/>
          <w:numId w:val="4"/>
        </w:numPr>
        <w:jc w:val="both"/>
      </w:pPr>
      <w:r>
        <w:t>Finance Manager</w:t>
      </w:r>
      <w:r w:rsidR="00B9473C" w:rsidRPr="00536746">
        <w:t xml:space="preserve">, In Org. Maharani Enterprises, Kashipur, </w:t>
      </w:r>
      <w:r w:rsidR="00215072">
        <w:t xml:space="preserve">from 01-04-2012 to </w:t>
      </w:r>
      <w:r w:rsidR="00333343">
        <w:t>31-01-2023</w:t>
      </w:r>
      <w:r w:rsidR="00B9473C" w:rsidRPr="00536746">
        <w:t>.</w:t>
      </w:r>
    </w:p>
    <w:p w:rsidR="00B9473C" w:rsidRPr="00536746" w:rsidRDefault="00FC0FDF" w:rsidP="00B9473C">
      <w:pPr>
        <w:numPr>
          <w:ilvl w:val="0"/>
          <w:numId w:val="4"/>
        </w:numPr>
        <w:jc w:val="both"/>
      </w:pPr>
      <w:r>
        <w:t xml:space="preserve">Articled </w:t>
      </w:r>
      <w:r w:rsidR="00B9473C" w:rsidRPr="00536746">
        <w:t>Assistant, In CA Org. CA Manu</w:t>
      </w:r>
      <w:r w:rsidR="00037D87">
        <w:t xml:space="preserve"> </w:t>
      </w:r>
      <w:proofErr w:type="spellStart"/>
      <w:r w:rsidR="00B9473C" w:rsidRPr="00536746">
        <w:t>Katyal</w:t>
      </w:r>
      <w:proofErr w:type="spellEnd"/>
      <w:r w:rsidR="00037D87">
        <w:t xml:space="preserve"> </w:t>
      </w:r>
      <w:r w:rsidR="00B9473C" w:rsidRPr="00536746">
        <w:t>&amp; Co., Moradabad.</w:t>
      </w:r>
      <w:r w:rsidR="00E83918">
        <w:t xml:space="preserve"> From </w:t>
      </w:r>
      <w:r w:rsidR="00215072">
        <w:t>01-04-2009 to 31-03-2012</w:t>
      </w:r>
      <w:r w:rsidR="00B9473C" w:rsidRPr="00536746">
        <w:t>.</w:t>
      </w:r>
    </w:p>
    <w:p w:rsidR="00D71F7B" w:rsidRDefault="00D71F7B" w:rsidP="00B9473C">
      <w:pPr>
        <w:numPr>
          <w:ilvl w:val="0"/>
          <w:numId w:val="4"/>
        </w:numPr>
        <w:jc w:val="both"/>
      </w:pPr>
      <w:r>
        <w:t>Well Known of Accounting norms like Ind AS &amp; IFRS.</w:t>
      </w:r>
    </w:p>
    <w:p w:rsidR="00B9473C" w:rsidRDefault="00215072" w:rsidP="00B9473C">
      <w:pPr>
        <w:numPr>
          <w:ilvl w:val="0"/>
          <w:numId w:val="4"/>
        </w:numPr>
        <w:jc w:val="both"/>
      </w:pPr>
      <w:r>
        <w:t>Well Known Managerial Skill, Taxation Rules ( Direct &amp; Indirect Taxes )</w:t>
      </w:r>
    </w:p>
    <w:p w:rsidR="00215072" w:rsidRPr="00536746" w:rsidRDefault="00215072" w:rsidP="00B9473C">
      <w:pPr>
        <w:numPr>
          <w:ilvl w:val="0"/>
          <w:numId w:val="4"/>
        </w:numPr>
        <w:jc w:val="both"/>
      </w:pPr>
      <w:r>
        <w:t>Well Known of finalization of Financial Documents.</w:t>
      </w:r>
    </w:p>
    <w:p w:rsidR="00F0169D" w:rsidRDefault="00006DF8" w:rsidP="00F0169D">
      <w:pPr>
        <w:numPr>
          <w:ilvl w:val="0"/>
          <w:numId w:val="4"/>
        </w:numPr>
        <w:jc w:val="both"/>
      </w:pPr>
      <w:r w:rsidRPr="00536746">
        <w:t xml:space="preserve">Working Knowledge </w:t>
      </w:r>
      <w:r w:rsidR="00F0169D">
        <w:t xml:space="preserve">of ERP (SAP), </w:t>
      </w:r>
      <w:r w:rsidR="00F0169D" w:rsidRPr="00536746">
        <w:t>Tally, MS Office Etc.</w:t>
      </w:r>
    </w:p>
    <w:p w:rsidR="000A57FF" w:rsidRPr="00F0169D" w:rsidRDefault="000A57FF" w:rsidP="00F0169D">
      <w:pPr>
        <w:ind w:left="720"/>
        <w:jc w:val="both"/>
      </w:pPr>
    </w:p>
    <w:p w:rsidR="00473E38" w:rsidRPr="005C7F90" w:rsidRDefault="00473E38" w:rsidP="000A57FF">
      <w:pPr>
        <w:ind w:left="720"/>
        <w:jc w:val="both"/>
        <w:rPr>
          <w:sz w:val="22"/>
          <w:szCs w:val="22"/>
        </w:rPr>
      </w:pPr>
    </w:p>
    <w:p w:rsidR="00473E38" w:rsidRPr="005C7F90" w:rsidRDefault="00333343" w:rsidP="0024746A">
      <w:pPr>
        <w:ind w:firstLine="720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12065</wp:posOffset>
                </wp:positionV>
                <wp:extent cx="179070" cy="186690"/>
                <wp:effectExtent l="13970" t="13970" r="16510" b="18415"/>
                <wp:wrapNone/>
                <wp:docPr id="3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070" cy="186690"/>
                        </a:xfrm>
                        <a:prstGeom prst="donut">
                          <a:avLst>
                            <a:gd name="adj" fmla="val 25521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5D8A9" id="AutoShape 21" o:spid="_x0000_s1026" type="#_x0000_t23" style="position:absolute;margin-left:.9pt;margin-top:.95pt;width:14.1pt;height:14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" adj="5513" strokeweight="1.5pt"/>
            </w:pict>
          </mc:Fallback>
        </mc:AlternateContent>
      </w:r>
      <w:r w:rsidR="00473E38" w:rsidRPr="005C7F90">
        <w:rPr>
          <w:b/>
          <w:sz w:val="28"/>
          <w:szCs w:val="28"/>
        </w:rPr>
        <w:t xml:space="preserve">SCHOOL TO ACADEMIC &amp; DIPLOMA </w:t>
      </w:r>
      <w:r w:rsidR="00A57C8D" w:rsidRPr="005C7F90">
        <w:rPr>
          <w:b/>
          <w:sz w:val="28"/>
          <w:szCs w:val="28"/>
        </w:rPr>
        <w:t>IN:</w:t>
      </w:r>
    </w:p>
    <w:p w:rsidR="00473E38" w:rsidRPr="005C7F90" w:rsidRDefault="00473E38" w:rsidP="00237D71">
      <w:pPr>
        <w:jc w:val="both"/>
      </w:pPr>
    </w:p>
    <w:p w:rsidR="00F465E2" w:rsidRPr="00536746" w:rsidRDefault="00473E38" w:rsidP="00237D71">
      <w:pPr>
        <w:numPr>
          <w:ilvl w:val="0"/>
          <w:numId w:val="7"/>
        </w:numPr>
        <w:jc w:val="both"/>
      </w:pPr>
      <w:r w:rsidRPr="00536746">
        <w:t>H</w:t>
      </w:r>
      <w:r w:rsidR="001F7A8C" w:rsidRPr="00536746">
        <w:t>igh</w:t>
      </w:r>
      <w:r w:rsidRPr="00536746">
        <w:t xml:space="preserve"> S</w:t>
      </w:r>
      <w:r w:rsidR="001F7A8C" w:rsidRPr="00536746">
        <w:t>chool</w:t>
      </w:r>
      <w:r w:rsidRPr="00536746">
        <w:t xml:space="preserve"> (C</w:t>
      </w:r>
      <w:r w:rsidR="001F7A8C" w:rsidRPr="00536746">
        <w:t>ommer</w:t>
      </w:r>
      <w:r w:rsidR="00944AB2" w:rsidRPr="00536746">
        <w:t>ce</w:t>
      </w:r>
      <w:r w:rsidRPr="00536746">
        <w:t xml:space="preserve"> G</w:t>
      </w:r>
      <w:r w:rsidR="001F7A8C" w:rsidRPr="00536746">
        <w:t>roup</w:t>
      </w:r>
      <w:r w:rsidRPr="00536746">
        <w:t>)</w:t>
      </w:r>
      <w:r w:rsidR="00F465E2" w:rsidRPr="00536746">
        <w:t xml:space="preserve"> M</w:t>
      </w:r>
      <w:r w:rsidR="001F7A8C" w:rsidRPr="00536746">
        <w:t>ay</w:t>
      </w:r>
      <w:r w:rsidR="00F465E2" w:rsidRPr="00536746">
        <w:t xml:space="preserve"> 2001</w:t>
      </w:r>
    </w:p>
    <w:p w:rsidR="00F465E2" w:rsidRPr="00536746" w:rsidRDefault="00F465E2" w:rsidP="00F465E2">
      <w:pPr>
        <w:numPr>
          <w:ilvl w:val="0"/>
          <w:numId w:val="7"/>
        </w:numPr>
        <w:jc w:val="both"/>
      </w:pPr>
      <w:r w:rsidRPr="00536746">
        <w:t>I</w:t>
      </w:r>
      <w:r w:rsidR="001F7A8C" w:rsidRPr="00536746">
        <w:t>ntermediate</w:t>
      </w:r>
      <w:r w:rsidR="00944AB2" w:rsidRPr="00536746">
        <w:t>(Commerce Group) May</w:t>
      </w:r>
      <w:r w:rsidRPr="00536746">
        <w:t xml:space="preserve"> 2003</w:t>
      </w:r>
    </w:p>
    <w:p w:rsidR="00F465E2" w:rsidRDefault="00473E38" w:rsidP="004379E5">
      <w:pPr>
        <w:numPr>
          <w:ilvl w:val="0"/>
          <w:numId w:val="7"/>
        </w:numPr>
        <w:jc w:val="both"/>
      </w:pPr>
      <w:r w:rsidRPr="00536746">
        <w:t>G</w:t>
      </w:r>
      <w:r w:rsidR="00944AB2" w:rsidRPr="00536746">
        <w:t>raduation(Commerce Group) May</w:t>
      </w:r>
      <w:r w:rsidR="00F465E2" w:rsidRPr="00536746">
        <w:t xml:space="preserve"> 2007</w:t>
      </w:r>
    </w:p>
    <w:p w:rsidR="004B4091" w:rsidRDefault="004B4091" w:rsidP="004B4091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 w:rsidRPr="00E2502B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>hartered Accountant</w:t>
      </w:r>
      <w:r w:rsidR="007A4AD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PE-II (Inter) Nov 2008</w:t>
      </w:r>
    </w:p>
    <w:p w:rsidR="00C24E03" w:rsidRDefault="00C24E03" w:rsidP="004B4091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eneral Management &amp; Communication Skill Training (ICAI) 2019</w:t>
      </w:r>
    </w:p>
    <w:p w:rsidR="00C24E03" w:rsidRDefault="00C24E03" w:rsidP="004B4091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vanced Information Technology Training (ICAI) 2019</w:t>
      </w:r>
    </w:p>
    <w:p w:rsidR="005A4EEE" w:rsidRPr="004B4091" w:rsidRDefault="000A5F26" w:rsidP="004B4091">
      <w:pPr>
        <w:numPr>
          <w:ilvl w:val="0"/>
          <w:numId w:val="7"/>
        </w:numPr>
        <w:jc w:val="both"/>
        <w:rPr>
          <w:rFonts w:ascii="Arial" w:hAnsi="Arial" w:cs="Arial"/>
          <w:sz w:val="22"/>
          <w:szCs w:val="22"/>
        </w:rPr>
      </w:pPr>
      <w:r>
        <w:t>M.B.A.</w:t>
      </w:r>
      <w:r w:rsidR="005A4EEE">
        <w:t xml:space="preserve"> (Finance) From JNU, Rajasthan 2020</w:t>
      </w:r>
    </w:p>
    <w:p w:rsidR="00B9473C" w:rsidRDefault="00B9473C" w:rsidP="00B9473C">
      <w:pPr>
        <w:numPr>
          <w:ilvl w:val="0"/>
          <w:numId w:val="7"/>
        </w:numPr>
        <w:jc w:val="both"/>
      </w:pPr>
      <w:r w:rsidRPr="00536746">
        <w:t xml:space="preserve">L.L.B. </w:t>
      </w:r>
      <w:r w:rsidR="005A4EEE">
        <w:t xml:space="preserve">From MJP Rohilkhand </w:t>
      </w:r>
      <w:r w:rsidR="0042621B">
        <w:t>University</w:t>
      </w:r>
      <w:r w:rsidR="005A4EEE">
        <w:t xml:space="preserve">, Bareilly, </w:t>
      </w:r>
      <w:r w:rsidR="000A5F26">
        <w:t>2021</w:t>
      </w:r>
      <w:r w:rsidRPr="00536746">
        <w:t xml:space="preserve"> </w:t>
      </w:r>
    </w:p>
    <w:p w:rsidR="00473E38" w:rsidRPr="00536746" w:rsidRDefault="00473E38" w:rsidP="00237D71">
      <w:pPr>
        <w:jc w:val="both"/>
      </w:pPr>
    </w:p>
    <w:p w:rsidR="006661AB" w:rsidRPr="005C7F90" w:rsidRDefault="006661AB" w:rsidP="00237D71">
      <w:pPr>
        <w:jc w:val="both"/>
      </w:pPr>
    </w:p>
    <w:p w:rsidR="006661AB" w:rsidRPr="005C7F90" w:rsidRDefault="00333343" w:rsidP="0024746A">
      <w:pPr>
        <w:ind w:firstLine="720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11430</wp:posOffset>
                </wp:positionH>
                <wp:positionV relativeFrom="paragraph">
                  <wp:posOffset>18415</wp:posOffset>
                </wp:positionV>
                <wp:extent cx="179070" cy="186690"/>
                <wp:effectExtent l="13970" t="15875" r="16510" b="16510"/>
                <wp:wrapNone/>
                <wp:docPr id="2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9070" cy="186690"/>
                        </a:xfrm>
                        <a:prstGeom prst="donut">
                          <a:avLst>
                            <a:gd name="adj" fmla="val 25521"/>
                          </a:avLst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1AA1F5" id="AutoShape 22" o:spid="_x0000_s1026" type="#_x0000_t23" style="position:absolute;margin-left:.9pt;margin-top:1.45pt;width:14.1pt;height:14.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" adj="5513" strokeweight="1.5pt"/>
            </w:pict>
          </mc:Fallback>
        </mc:AlternateContent>
      </w:r>
      <w:r w:rsidR="00473E38" w:rsidRPr="005C7F90">
        <w:rPr>
          <w:b/>
          <w:sz w:val="28"/>
          <w:szCs w:val="28"/>
        </w:rPr>
        <w:t>PERSONAL DETAIL:</w:t>
      </w:r>
    </w:p>
    <w:p w:rsidR="006661AB" w:rsidRPr="005C7F90" w:rsidRDefault="006661AB" w:rsidP="00237D71">
      <w:pPr>
        <w:jc w:val="both"/>
      </w:pPr>
    </w:p>
    <w:tbl>
      <w:tblPr>
        <w:tblW w:w="9651" w:type="dxa"/>
        <w:tblInd w:w="408" w:type="dxa"/>
        <w:tblLook w:val="0000" w:firstRow="0" w:lastRow="0" w:firstColumn="0" w:lastColumn="0" w:noHBand="0" w:noVBand="0"/>
      </w:tblPr>
      <w:tblGrid>
        <w:gridCol w:w="4009"/>
        <w:gridCol w:w="543"/>
        <w:gridCol w:w="5099"/>
      </w:tblGrid>
      <w:tr w:rsidR="00E2502B" w:rsidRPr="005C7F90" w:rsidTr="0042621B">
        <w:trPr>
          <w:trHeight w:val="426"/>
        </w:trPr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2502B" w:rsidRPr="001A187D" w:rsidRDefault="00257737" w:rsidP="00237D71">
            <w:pPr>
              <w:jc w:val="both"/>
              <w:rPr>
                <w:b/>
                <w:bCs/>
              </w:rPr>
            </w:pPr>
            <w:r w:rsidRPr="001A187D">
              <w:rPr>
                <w:b/>
                <w:bCs/>
              </w:rPr>
              <w:t>ADDRESS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2502B" w:rsidRPr="005C7F90" w:rsidRDefault="00E2502B" w:rsidP="00237D71">
            <w:pPr>
              <w:jc w:val="both"/>
              <w:rPr>
                <w:b/>
                <w:bCs/>
                <w:sz w:val="22"/>
                <w:szCs w:val="22"/>
              </w:rPr>
            </w:pPr>
            <w:r w:rsidRPr="005C7F90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E2502B" w:rsidRPr="00536746" w:rsidRDefault="002F39A5" w:rsidP="00BC62C8">
            <w:r>
              <w:t>H.N. 2</w:t>
            </w:r>
            <w:r w:rsidR="00FE3D1D">
              <w:t>13</w:t>
            </w:r>
            <w:r w:rsidRPr="005C7F90">
              <w:t xml:space="preserve">, </w:t>
            </w:r>
            <w:proofErr w:type="spellStart"/>
            <w:r>
              <w:t>Aashiyana</w:t>
            </w:r>
            <w:proofErr w:type="spellEnd"/>
            <w:r>
              <w:t xml:space="preserve"> Homes</w:t>
            </w:r>
            <w:r w:rsidRPr="005C7F90">
              <w:t>,</w:t>
            </w:r>
            <w:r w:rsidR="00BC62C8">
              <w:t xml:space="preserve"> </w:t>
            </w:r>
            <w:r>
              <w:t>Opp. Radha Swami Gate No.7</w:t>
            </w:r>
            <w:proofErr w:type="gramStart"/>
            <w:r>
              <w:t>.</w:t>
            </w:r>
            <w:r w:rsidR="00BC62C8">
              <w:t>,</w:t>
            </w:r>
            <w:r>
              <w:t>Kichha</w:t>
            </w:r>
            <w:proofErr w:type="gramEnd"/>
            <w:r>
              <w:t xml:space="preserve"> Road, </w:t>
            </w:r>
            <w:proofErr w:type="spellStart"/>
            <w:r>
              <w:t>Rudrapur</w:t>
            </w:r>
            <w:proofErr w:type="spellEnd"/>
            <w:r>
              <w:t xml:space="preserve"> (U.S.N.)</w:t>
            </w:r>
            <w:r w:rsidR="00BC62C8">
              <w:t xml:space="preserve">, </w:t>
            </w:r>
            <w:r>
              <w:t>Uttarakhand</w:t>
            </w:r>
            <w:r w:rsidRPr="005C7F90">
              <w:t>, IND</w:t>
            </w:r>
            <w:r w:rsidR="004379E5" w:rsidRPr="00536746">
              <w:t>IA.</w:t>
            </w:r>
          </w:p>
        </w:tc>
      </w:tr>
      <w:tr w:rsidR="00257737" w:rsidRPr="005C7F90" w:rsidTr="0042621B">
        <w:trPr>
          <w:trHeight w:val="280"/>
        </w:trPr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7737" w:rsidRPr="001A187D" w:rsidRDefault="00C964C9" w:rsidP="00237D71">
            <w:pPr>
              <w:jc w:val="both"/>
              <w:rPr>
                <w:b/>
                <w:bCs/>
              </w:rPr>
            </w:pPr>
            <w:r w:rsidRPr="001A187D">
              <w:rPr>
                <w:b/>
                <w:bCs/>
              </w:rPr>
              <w:t>DATE OF BIRTH</w:t>
            </w:r>
          </w:p>
        </w:tc>
        <w:tc>
          <w:tcPr>
            <w:tcW w:w="543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7737" w:rsidRPr="005C7F90" w:rsidRDefault="00C964C9" w:rsidP="00237D71">
            <w:pPr>
              <w:jc w:val="both"/>
              <w:rPr>
                <w:b/>
                <w:bCs/>
                <w:sz w:val="22"/>
                <w:szCs w:val="22"/>
              </w:rPr>
            </w:pPr>
            <w:r w:rsidRPr="005C7F90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09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57737" w:rsidRPr="00536746" w:rsidRDefault="00C964C9" w:rsidP="00237D71">
            <w:pPr>
              <w:jc w:val="both"/>
            </w:pPr>
            <w:r w:rsidRPr="00536746">
              <w:t>28</w:t>
            </w:r>
            <w:r w:rsidRPr="00536746">
              <w:rPr>
                <w:vertAlign w:val="superscript"/>
              </w:rPr>
              <w:t>th</w:t>
            </w:r>
            <w:r w:rsidRPr="00536746">
              <w:t xml:space="preserve">  APRIL 1986</w:t>
            </w:r>
          </w:p>
        </w:tc>
      </w:tr>
      <w:tr w:rsidR="00473E38" w:rsidRPr="005C7F90" w:rsidTr="0042621B">
        <w:trPr>
          <w:trHeight w:val="267"/>
        </w:trPr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3E38" w:rsidRPr="001A187D" w:rsidRDefault="00473E38" w:rsidP="00237D71">
            <w:pPr>
              <w:jc w:val="both"/>
              <w:rPr>
                <w:b/>
                <w:bCs/>
              </w:rPr>
            </w:pPr>
            <w:r w:rsidRPr="001A187D">
              <w:rPr>
                <w:b/>
                <w:bCs/>
              </w:rPr>
              <w:t>LANGUAGE KNOWN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3E38" w:rsidRPr="005C7F90" w:rsidRDefault="00473E38" w:rsidP="00237D71">
            <w:pPr>
              <w:jc w:val="both"/>
              <w:rPr>
                <w:b/>
                <w:sz w:val="20"/>
                <w:szCs w:val="20"/>
              </w:rPr>
            </w:pPr>
            <w:r w:rsidRPr="005C7F90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3E38" w:rsidRPr="00536746" w:rsidRDefault="00C964C9" w:rsidP="00237D71">
            <w:pPr>
              <w:jc w:val="both"/>
            </w:pPr>
            <w:r w:rsidRPr="00536746">
              <w:t>Hindi</w:t>
            </w:r>
            <w:r w:rsidR="00A57C8D">
              <w:t>,</w:t>
            </w:r>
            <w:r w:rsidRPr="00536746">
              <w:t xml:space="preserve"> English</w:t>
            </w:r>
            <w:r w:rsidR="00A57C8D">
              <w:t xml:space="preserve"> &amp; Sanskrit</w:t>
            </w:r>
          </w:p>
        </w:tc>
      </w:tr>
      <w:tr w:rsidR="00473E38" w:rsidRPr="005C7F90" w:rsidTr="0042621B">
        <w:trPr>
          <w:trHeight w:val="267"/>
        </w:trPr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3E38" w:rsidRPr="001A187D" w:rsidRDefault="00473E38" w:rsidP="00237D71">
            <w:pPr>
              <w:jc w:val="both"/>
              <w:rPr>
                <w:b/>
                <w:bCs/>
              </w:rPr>
            </w:pPr>
            <w:r w:rsidRPr="001A187D">
              <w:rPr>
                <w:b/>
                <w:bCs/>
              </w:rPr>
              <w:t>MARITIAL STATUS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3E38" w:rsidRPr="005C7F90" w:rsidRDefault="00473E38" w:rsidP="00237D71">
            <w:pPr>
              <w:jc w:val="both"/>
              <w:rPr>
                <w:b/>
                <w:bCs/>
                <w:sz w:val="22"/>
                <w:szCs w:val="22"/>
              </w:rPr>
            </w:pPr>
            <w:r w:rsidRPr="005C7F90">
              <w:rPr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5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3E38" w:rsidRPr="00536746" w:rsidRDefault="002F39A5" w:rsidP="002F39A5">
            <w:pPr>
              <w:jc w:val="both"/>
            </w:pPr>
            <w:r>
              <w:t>Married</w:t>
            </w:r>
          </w:p>
        </w:tc>
      </w:tr>
      <w:tr w:rsidR="00473E38" w:rsidRPr="005C7F90" w:rsidTr="0042621B">
        <w:trPr>
          <w:trHeight w:val="267"/>
        </w:trPr>
        <w:tc>
          <w:tcPr>
            <w:tcW w:w="4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3E38" w:rsidRPr="001A187D" w:rsidRDefault="00473E38" w:rsidP="00237D71">
            <w:pPr>
              <w:jc w:val="both"/>
              <w:rPr>
                <w:b/>
                <w:bCs/>
              </w:rPr>
            </w:pPr>
            <w:r w:rsidRPr="001A187D">
              <w:rPr>
                <w:b/>
                <w:bCs/>
              </w:rPr>
              <w:t>HOBBIES</w:t>
            </w:r>
          </w:p>
        </w:tc>
        <w:tc>
          <w:tcPr>
            <w:tcW w:w="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3E38" w:rsidRPr="005C7F90" w:rsidRDefault="00473E38" w:rsidP="00237D71">
            <w:pPr>
              <w:jc w:val="both"/>
              <w:rPr>
                <w:b/>
                <w:sz w:val="20"/>
                <w:szCs w:val="20"/>
              </w:rPr>
            </w:pPr>
            <w:r w:rsidRPr="005C7F90">
              <w:rPr>
                <w:b/>
                <w:sz w:val="20"/>
                <w:szCs w:val="20"/>
              </w:rPr>
              <w:t>:</w:t>
            </w:r>
          </w:p>
        </w:tc>
        <w:tc>
          <w:tcPr>
            <w:tcW w:w="50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473E38" w:rsidRPr="00536746" w:rsidRDefault="00006DF8" w:rsidP="00237D71">
            <w:pPr>
              <w:jc w:val="both"/>
            </w:pPr>
            <w:r w:rsidRPr="00536746">
              <w:t xml:space="preserve">Astrology, </w:t>
            </w:r>
            <w:r w:rsidR="00C964C9" w:rsidRPr="00536746">
              <w:t xml:space="preserve">Reading </w:t>
            </w:r>
            <w:r w:rsidR="004379E5" w:rsidRPr="00536746">
              <w:t xml:space="preserve">Spiritual </w:t>
            </w:r>
            <w:r w:rsidR="00C964C9" w:rsidRPr="00536746">
              <w:t>Books &amp; Listen</w:t>
            </w:r>
            <w:r w:rsidR="004379E5" w:rsidRPr="00536746">
              <w:t xml:space="preserve"> Soft</w:t>
            </w:r>
            <w:r w:rsidR="00C964C9" w:rsidRPr="00536746">
              <w:t xml:space="preserve"> Music</w:t>
            </w:r>
          </w:p>
        </w:tc>
      </w:tr>
    </w:tbl>
    <w:p w:rsidR="006661AB" w:rsidRPr="005C7F90" w:rsidRDefault="006661AB" w:rsidP="00237D71">
      <w:pPr>
        <w:jc w:val="both"/>
      </w:pPr>
    </w:p>
    <w:p w:rsidR="006661AB" w:rsidRPr="00536746" w:rsidRDefault="00257737" w:rsidP="00237D71">
      <w:pPr>
        <w:ind w:firstLine="720"/>
        <w:jc w:val="both"/>
      </w:pPr>
      <w:r w:rsidRPr="00536746">
        <w:t xml:space="preserve">I </w:t>
      </w:r>
      <w:r w:rsidR="00F465E2" w:rsidRPr="00536746">
        <w:t>extremely</w:t>
      </w:r>
      <w:r w:rsidRPr="00536746">
        <w:t xml:space="preserve"> pleased to get a </w:t>
      </w:r>
      <w:r w:rsidR="00F465E2" w:rsidRPr="00536746">
        <w:t>favorable</w:t>
      </w:r>
      <w:r w:rsidRPr="00536746">
        <w:t xml:space="preserve"> response from your side, so wait and think about me. Thanking you.</w:t>
      </w:r>
    </w:p>
    <w:p w:rsidR="006661AB" w:rsidRPr="005C7F90" w:rsidRDefault="00333343" w:rsidP="00237D71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>
                <wp:simplePos x="0" y="0"/>
                <wp:positionH relativeFrom="column">
                  <wp:posOffset>3954780</wp:posOffset>
                </wp:positionH>
                <wp:positionV relativeFrom="paragraph">
                  <wp:posOffset>10160</wp:posOffset>
                </wp:positionV>
                <wp:extent cx="2148840" cy="457200"/>
                <wp:effectExtent l="4445" t="3175" r="0" b="0"/>
                <wp:wrapTight wrapText="bothSides">
                  <wp:wrapPolygon edited="0">
                    <wp:start x="-96" y="0"/>
                    <wp:lineTo x="-96" y="21150"/>
                    <wp:lineTo x="21600" y="21150"/>
                    <wp:lineTo x="21600" y="0"/>
                    <wp:lineTo x="-96" y="0"/>
                  </wp:wrapPolygon>
                </wp:wrapTight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884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42BE" w:rsidRPr="00303293" w:rsidRDefault="00C642BE">
                            <w:pPr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303293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>( HEMANT</w:t>
                            </w:r>
                            <w:proofErr w:type="gramEnd"/>
                            <w:r w:rsidRPr="00303293">
                              <w:rPr>
                                <w:b/>
                                <w:i/>
                                <w:sz w:val="28"/>
                                <w:szCs w:val="28"/>
                              </w:rPr>
                              <w:t xml:space="preserve"> PRAKASH 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311.4pt;margin-top:.8pt;width:169.2pt;height:36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" stroked="f">
                <v:textbox>
                  <w:txbxContent>
                    <w:p w:rsidR="00C642BE" w:rsidRPr="00303293" w:rsidRDefault="00C642BE">
                      <w:pPr>
                        <w:rPr>
                          <w:b/>
                          <w:i/>
                          <w:sz w:val="28"/>
                          <w:szCs w:val="28"/>
                        </w:rPr>
                      </w:pPr>
                      <w:proofErr w:type="gramStart"/>
                      <w:r w:rsidRPr="00303293">
                        <w:rPr>
                          <w:b/>
                          <w:i/>
                          <w:sz w:val="28"/>
                          <w:szCs w:val="28"/>
                        </w:rPr>
                        <w:t>( HEMANT</w:t>
                      </w:r>
                      <w:proofErr w:type="gramEnd"/>
                      <w:r w:rsidRPr="00303293">
                        <w:rPr>
                          <w:b/>
                          <w:i/>
                          <w:sz w:val="28"/>
                          <w:szCs w:val="28"/>
                        </w:rPr>
                        <w:t xml:space="preserve"> PRAKASH 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6661AB" w:rsidRPr="001A187D" w:rsidRDefault="00A57C8D" w:rsidP="00237D71">
      <w:pPr>
        <w:jc w:val="both"/>
      </w:pPr>
      <w:r w:rsidRPr="001A187D">
        <w:rPr>
          <w:b/>
        </w:rPr>
        <w:t>PLACE:</w:t>
      </w:r>
      <w:r w:rsidR="004B1CC9">
        <w:rPr>
          <w:b/>
        </w:rPr>
        <w:t xml:space="preserve"> </w:t>
      </w:r>
      <w:proofErr w:type="spellStart"/>
      <w:r w:rsidR="00211C82">
        <w:t>Rudrapur</w:t>
      </w:r>
      <w:proofErr w:type="spellEnd"/>
    </w:p>
    <w:p w:rsidR="006661AB" w:rsidRPr="001A187D" w:rsidRDefault="00A57C8D" w:rsidP="00237D71">
      <w:pPr>
        <w:jc w:val="both"/>
        <w:rPr>
          <w:b/>
        </w:rPr>
      </w:pPr>
      <w:r w:rsidRPr="001A187D">
        <w:rPr>
          <w:b/>
        </w:rPr>
        <w:t>DATE:</w:t>
      </w:r>
    </w:p>
    <w:sectPr w:rsidR="006661AB" w:rsidRPr="001A187D" w:rsidSect="00D87E0D">
      <w:pgSz w:w="11909" w:h="16834" w:code="9"/>
      <w:pgMar w:top="851" w:right="1009" w:bottom="357" w:left="1009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C1B7D"/>
    <w:multiLevelType w:val="hybridMultilevel"/>
    <w:tmpl w:val="7D1C05CC"/>
    <w:lvl w:ilvl="0" w:tplc="BCAE10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7F1D74"/>
    <w:multiLevelType w:val="hybridMultilevel"/>
    <w:tmpl w:val="FB7413FC"/>
    <w:lvl w:ilvl="0" w:tplc="AA3C3F6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b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806C75"/>
    <w:multiLevelType w:val="hybridMultilevel"/>
    <w:tmpl w:val="1BD654F2"/>
    <w:lvl w:ilvl="0" w:tplc="F4B43CF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24E8D"/>
    <w:multiLevelType w:val="hybridMultilevel"/>
    <w:tmpl w:val="855EF0E2"/>
    <w:lvl w:ilvl="0" w:tplc="F4B43CF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787046"/>
    <w:multiLevelType w:val="hybridMultilevel"/>
    <w:tmpl w:val="4AF288B2"/>
    <w:lvl w:ilvl="0" w:tplc="06BC93B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160EF4"/>
    <w:multiLevelType w:val="multilevel"/>
    <w:tmpl w:val="B3488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476993"/>
    <w:multiLevelType w:val="multilevel"/>
    <w:tmpl w:val="E480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88F0401"/>
    <w:multiLevelType w:val="hybridMultilevel"/>
    <w:tmpl w:val="8CBA53D2"/>
    <w:lvl w:ilvl="0" w:tplc="F4B43CFC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6C236A"/>
    <w:multiLevelType w:val="multilevel"/>
    <w:tmpl w:val="1BD654F2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8"/>
  </w:num>
  <w:num w:numId="6">
    <w:abstractNumId w:val="3"/>
  </w:num>
  <w:num w:numId="7">
    <w:abstractNumId w:val="7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NDY1NDOxMLE0NrFQ0lEKTi0uzszPAykwqgUA79D/qiwAAAA="/>
  </w:docVars>
  <w:rsids>
    <w:rsidRoot w:val="006661AB"/>
    <w:rsid w:val="00006DF8"/>
    <w:rsid w:val="00037D87"/>
    <w:rsid w:val="00051818"/>
    <w:rsid w:val="0005356E"/>
    <w:rsid w:val="00070710"/>
    <w:rsid w:val="000A57FF"/>
    <w:rsid w:val="000A5F26"/>
    <w:rsid w:val="000F3A61"/>
    <w:rsid w:val="00112F6F"/>
    <w:rsid w:val="001656B4"/>
    <w:rsid w:val="001A187D"/>
    <w:rsid w:val="001B02E2"/>
    <w:rsid w:val="001F314A"/>
    <w:rsid w:val="001F7A8C"/>
    <w:rsid w:val="00211C82"/>
    <w:rsid w:val="00215072"/>
    <w:rsid w:val="00221170"/>
    <w:rsid w:val="00230084"/>
    <w:rsid w:val="00232E94"/>
    <w:rsid w:val="0023665D"/>
    <w:rsid w:val="00237D71"/>
    <w:rsid w:val="0024746A"/>
    <w:rsid w:val="00257737"/>
    <w:rsid w:val="002F39A5"/>
    <w:rsid w:val="00303293"/>
    <w:rsid w:val="00314058"/>
    <w:rsid w:val="00326863"/>
    <w:rsid w:val="00333343"/>
    <w:rsid w:val="00344448"/>
    <w:rsid w:val="00375E08"/>
    <w:rsid w:val="003D0EAE"/>
    <w:rsid w:val="003D4A1F"/>
    <w:rsid w:val="003E7538"/>
    <w:rsid w:val="00411D23"/>
    <w:rsid w:val="00414D25"/>
    <w:rsid w:val="00425B0D"/>
    <w:rsid w:val="0042621B"/>
    <w:rsid w:val="00436796"/>
    <w:rsid w:val="004379E5"/>
    <w:rsid w:val="0045509F"/>
    <w:rsid w:val="00473E38"/>
    <w:rsid w:val="004855C4"/>
    <w:rsid w:val="004B1CC9"/>
    <w:rsid w:val="004B3E0A"/>
    <w:rsid w:val="004B4091"/>
    <w:rsid w:val="004C7F5D"/>
    <w:rsid w:val="004F2B8D"/>
    <w:rsid w:val="00536746"/>
    <w:rsid w:val="005570D5"/>
    <w:rsid w:val="00557647"/>
    <w:rsid w:val="00581543"/>
    <w:rsid w:val="0059626C"/>
    <w:rsid w:val="005A040C"/>
    <w:rsid w:val="005A4EEE"/>
    <w:rsid w:val="005C7F90"/>
    <w:rsid w:val="0066187A"/>
    <w:rsid w:val="006661AB"/>
    <w:rsid w:val="00666E68"/>
    <w:rsid w:val="00681507"/>
    <w:rsid w:val="00682104"/>
    <w:rsid w:val="006A0076"/>
    <w:rsid w:val="006E7B85"/>
    <w:rsid w:val="00706264"/>
    <w:rsid w:val="007068E5"/>
    <w:rsid w:val="0073425B"/>
    <w:rsid w:val="00744B3B"/>
    <w:rsid w:val="00753930"/>
    <w:rsid w:val="007A4AD6"/>
    <w:rsid w:val="007E57B1"/>
    <w:rsid w:val="00816D6C"/>
    <w:rsid w:val="00846B7A"/>
    <w:rsid w:val="008A3128"/>
    <w:rsid w:val="008C10C2"/>
    <w:rsid w:val="008F4A6D"/>
    <w:rsid w:val="00900B55"/>
    <w:rsid w:val="00916146"/>
    <w:rsid w:val="009410DB"/>
    <w:rsid w:val="00944AB2"/>
    <w:rsid w:val="0096112C"/>
    <w:rsid w:val="00961A04"/>
    <w:rsid w:val="009748CA"/>
    <w:rsid w:val="00984B57"/>
    <w:rsid w:val="009B40E1"/>
    <w:rsid w:val="00A15480"/>
    <w:rsid w:val="00A56A1E"/>
    <w:rsid w:val="00A57C8D"/>
    <w:rsid w:val="00A94A7F"/>
    <w:rsid w:val="00A95790"/>
    <w:rsid w:val="00AA4FA3"/>
    <w:rsid w:val="00AE5C17"/>
    <w:rsid w:val="00AF5696"/>
    <w:rsid w:val="00B13923"/>
    <w:rsid w:val="00B20584"/>
    <w:rsid w:val="00B33203"/>
    <w:rsid w:val="00B61F10"/>
    <w:rsid w:val="00B70B6E"/>
    <w:rsid w:val="00B77D0C"/>
    <w:rsid w:val="00B87F72"/>
    <w:rsid w:val="00B9473C"/>
    <w:rsid w:val="00BC09C8"/>
    <w:rsid w:val="00BC62C8"/>
    <w:rsid w:val="00BD403F"/>
    <w:rsid w:val="00BE64F7"/>
    <w:rsid w:val="00BF145B"/>
    <w:rsid w:val="00C03344"/>
    <w:rsid w:val="00C1621B"/>
    <w:rsid w:val="00C24E03"/>
    <w:rsid w:val="00C31C13"/>
    <w:rsid w:val="00C472EB"/>
    <w:rsid w:val="00C642BE"/>
    <w:rsid w:val="00C7277D"/>
    <w:rsid w:val="00C929A9"/>
    <w:rsid w:val="00C964C9"/>
    <w:rsid w:val="00CA2AEA"/>
    <w:rsid w:val="00CE66E7"/>
    <w:rsid w:val="00CF412A"/>
    <w:rsid w:val="00D01C9D"/>
    <w:rsid w:val="00D3662A"/>
    <w:rsid w:val="00D60B3E"/>
    <w:rsid w:val="00D71F7B"/>
    <w:rsid w:val="00D87E0D"/>
    <w:rsid w:val="00DA04E3"/>
    <w:rsid w:val="00DB294D"/>
    <w:rsid w:val="00DB4152"/>
    <w:rsid w:val="00DC4F03"/>
    <w:rsid w:val="00DD2952"/>
    <w:rsid w:val="00DD44E4"/>
    <w:rsid w:val="00DE38C7"/>
    <w:rsid w:val="00E07EFD"/>
    <w:rsid w:val="00E2502B"/>
    <w:rsid w:val="00E61161"/>
    <w:rsid w:val="00E677CC"/>
    <w:rsid w:val="00E83918"/>
    <w:rsid w:val="00ED23C2"/>
    <w:rsid w:val="00EF2E2A"/>
    <w:rsid w:val="00F0169D"/>
    <w:rsid w:val="00F071D9"/>
    <w:rsid w:val="00F11CD5"/>
    <w:rsid w:val="00F45083"/>
    <w:rsid w:val="00F465E2"/>
    <w:rsid w:val="00F73225"/>
    <w:rsid w:val="00F94090"/>
    <w:rsid w:val="00FC0FDF"/>
    <w:rsid w:val="00FE3D1D"/>
    <w:rsid w:val="00FF3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905654"/>
  <w15:docId w15:val="{7CB26C8A-2223-4636-8B0C-B56F15472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F314A"/>
    <w:rPr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14058"/>
    <w:pPr>
      <w:spacing w:before="100" w:beforeAutospacing="1" w:after="100" w:afterAutospacing="1"/>
    </w:pPr>
    <w:rPr>
      <w:lang w:val="en-IN" w:eastAsia="en-IN" w:bidi="hi-IN"/>
    </w:rPr>
  </w:style>
  <w:style w:type="paragraph" w:styleId="BalloonText">
    <w:name w:val="Balloon Text"/>
    <w:basedOn w:val="Normal"/>
    <w:link w:val="BalloonTextChar"/>
    <w:semiHidden/>
    <w:unhideWhenUsed/>
    <w:rsid w:val="00D87E0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87E0D"/>
    <w:rPr>
      <w:rFonts w:ascii="Segoe UI" w:hAnsi="Segoe UI" w:cs="Segoe UI"/>
      <w:sz w:val="18"/>
      <w:szCs w:val="18"/>
      <w:lang w:bidi="ar-SA"/>
    </w:rPr>
  </w:style>
  <w:style w:type="character" w:styleId="Hyperlink">
    <w:name w:val="Hyperlink"/>
    <w:basedOn w:val="DefaultParagraphFont"/>
    <w:unhideWhenUsed/>
    <w:rsid w:val="00FE3D1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3D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46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55998-FCFC-4BF2-96A3-CFF41C640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&lt;egyptian hak&gt;</Company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KOHINOOR</dc:creator>
  <cp:lastModifiedBy>acer</cp:lastModifiedBy>
  <cp:revision>7</cp:revision>
  <cp:lastPrinted>2019-08-19T13:37:00Z</cp:lastPrinted>
  <dcterms:created xsi:type="dcterms:W3CDTF">2023-09-14T08:47:00Z</dcterms:created>
  <dcterms:modified xsi:type="dcterms:W3CDTF">2024-05-09T05:49:00Z</dcterms:modified>
</cp:coreProperties>
</file>